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210168</w:t>
      </w:r>
    </w:p>
    <w:p>
      <w:pPr>
        <w:pStyle w:val="Date"/>
      </w:pPr>
      <w:r>
        <w:t xml:space="preserve">วันอังคารที่</w:t>
      </w:r>
      <w:r>
        <w:t xml:space="preserve"> </w:t>
      </w:r>
      <w:r>
        <w:t xml:space="preserve">21</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ก็สวัสดีนักศึกษานะคะหลังจาก ปีใหม่ไปหลายสัปดาห์นะเราไม่ได้  เข้าเรียนกันคะหลากหลายวิชาแต่ว่าเราก็ได้เจอกันในการทำงาน  อาจารย์สั่งเนาะ  กับกิจกรรม  ของมหาลัยนะคะ   เอาที่เปิดดูนะ  งาน  เกมหรือนันทนาการที่ให้นักศึกษาไปหามานะคะ  บางคนก็ยังไม่ ละเอียดเท่าไหร่เนาะ ก็วันนี้  อยากให้นักศึกษา ช่วยอธิบายว่า เกม กิจกรรม หามาค่ะ  เอาไปใช้กับผู้พิการประเภทไหนอายุประมาณเท่าไหร่ วิธีการเล่น  เล่นยังไง   มีกติกาการเล่นยังไงเนาะ    เริ่มจากใครดีเอาจากวิ่งแล้วกันคนที่ส่งก่อนนะ        เกมต่อของใช่ไหมคะ     เหมาะกับพิการอะไรคะ        มีวัสดุอุปกรณ์อะไรอธิบายบรรยายมาเลยค่ะ                                                                         OK อันนี้ ไม่ได้บอกว่าอายุเท่าไหร่เนาะ   แต่ว่าบอกจำนวน ถ้าน้อยกว่า น้อยกว่านี้ก็น่าจะเล่นได้อยู่น้อยอย่างเช่นประมาณแค่ 15 คนก็ อาจจะออกกติกาใหม่ มาได้เนาะ ว่า ให้มีซัก 3 กลุ่มกลุ่มละ 5 คนอย่างนี้ก็ได้นะคะ อาจจะมีการปรับเปลี่ยนได้    เพื่อความสนุกสนานเพิ่มขึ้นนะคะอาจจะมีการเพิ่มเวลา โดยกำหนดเวลามานะคะว่า   ใช้เวลาประมาณ 5 นาที ขอให้ได้ยาวที่สุดใช่ไหมคะ  ก็จะเกิดความกระตือรือร้นในการเล่นจะกำนี้นะคะ  ผู้พิการทุกประเภท ก็ก็ได้นะคะแต่ว่าถ้าสมมุติว่า ในกลุ่มผู้พิการที่หลากหลาย หลากหลายประเภทน้อยอย่างเช่นตาบอดอย่างเงี้ย เขาอาจจะเคลื่อนไหวได้เชื่องช้าเพื่อน ที่อยู่ในกลุ่มอาจจะเป็นหูหนวกหรือคนที่มองเห็นนะคะอาจจะช่วยหูหนวก   แล้วนำมาต่อ นะคะ   ตาบอดก็จะได้มีส่วนร่วมในการ นำเสนอของวัสดุอุปกรณ์ที่มีอยู่ในตัวเอามารวมแชร์ เพื่อนได้นะคะ ก็เป็นกิจกรรมที่ดีนะคะสำหรับ เกมต่อของนะคะ   ไป  ไปคนที่ 2 บางหทัยมาพอดีนะคะ          ช้างไทย อาจารย์จะให้อธิบายนะคะ ชื่อเกมวัตถุประสงค์ ความเหมาะสมอะไรต่างๆเกี่ยวกับ เกมที่ฟังไทยหามานะคะ วิธีการเล่นเล่นยังไง มีผู้เล่นพิการประเภทไหน มีจำนวนกี่คน ให้ปานหทัยช่วยอธิบายด้วยค่ะ       เล่ามาเลยค่ะว่าเป็น กิจกรรมอะไร               อันนี้ก็พูดเล่นเยอะมากเลย             มีเขียนคำสั่ง       ให้ ยิ้มก็เคยเป็นหน้าปกติ   หน้าบึ้ง   ธนามึงคือผิดค่ะ                  อธิบายวิธีเล่นได้ไหมคะ เกมคำส่ง   คำสั่งหรือคำสั่ง คำส่งเทวดา มีคำที่กำหนดไหมคะ   น้องมีคำที่กำหนดไหม     วิธีเล่นนะคะ    เด็กอายุ 15-16 ปีค่ะ   16:00 น   กูเล่น 30-60 คน ไม่มีสิ่งของ    ในเวลาเล่น 10 นาทีค่ะ 50 นาทีค่ะ  สถานที่เล่นก็จะใช้เป็นสถานที่กว้างหรือสถานที่เปิด      ตอบมานะคะ  วิธีจัดกิจกรรมนะคะขั้นตอนแรก    กิจกรรมคำสั่งเริ่มจากคำง่ายๆ    คำสั่งเทวดา       แล้วก็ขั้นตอนต่อมาก็ มีคำศัพท์ แล้วก็ทำตามเขาเป็นกิจกรรม  คำสั่งเราก็ ตามคำสั่งค่ะ ตอนที่ 3 กิจกรรมมทรตาก เอื้อย  เทวดาต่างให้       คำสั่ง พี่สั่งแล้วก็เล่นแล้วก็ทำตามคำสั่งค่ะ แล้วก็ ก็ตอบว่าถูกหรือผิด คนที่เหลือรอดคนสุดท้ายก็คือผู้ชนะค่ะ       สรุปว่าอันนี้น่าจะ  รู้เรื่องนะจ๊ะ คำส่งเทวดา จะพิมพ์มาผิดหรือเปล่าคะ  น่าจะเป็นคำสั่งเทวดาเนาะ หรือไม่หันอากาศนะคะ น่าจะเป็นเกมส์คำสั่ง เทวดา  OK อันนี้ดีมากเลยนะคะมีที่มาด้วยนะคะ  อาจจะ  ตกหล่นนะคะ ในการปรากฏ  กูเล่นนี้นะคะอาจารย์คิดว่าน่าจะปรับได้เนาะ กลับจำนวนคนนะคะ หรืออายุนี้ก็น่าจะปรับได้นะคะ  แต่ว่าเริ่มที่ อายุ 5 ขวบ ก็น่าจะเหมาะสมนะคะถ้าต่ำกว่านั้น  ก็อาจจะ ยัง เข้าใจคำสั่งได้ช้าเนาะ  เกมอาจจะไม่สนุก นะคะ  ในกลุ่ม  อันนี้  กลุ่มกลุ่มผู้พิการอะไรน้อมีไหมคะ   มีกลุ่มพิการไหมเอ่ยมีข้อจำกัดของกลุ่มพิการไหมคะ   หรือว่าพิการได้ทุกคน   อันนี้ใช้กับคนหูหนวกใช่ไหม ถ้าพิการทางหูคนหูหนวกค่ะ  ก็ถ้าเป็นแบบนี้นะคะ น่าจะเป็น คำสั่งที่เป็นภาษามือใช่ไหมคะ  หรือ การใช้รูปภาพใช่ไหมคะ อันนี้เราก็สามารถปรับมาใช้ได้กับหลายกลุ่มได้นะแต่ว่า  ก็น่าจะเป็นกลุ่ม นวดนะคะ   น่าจะเป็นการใช้คำสั่งที่เป็นภาษามือ  เป็นคำสั่งที่เป็นรูปภาพ เนาะ  คำสั่งที่เป็นการปฏิบัติ  ใช่ไหมคะ  เห็นภาพชัดเจน  จำนวนผู้เล่น   ก็ ถือว่ามากนะคะ แปลว่า ในความคิดอาจารย์น่าจะมีการแบ่ง ออกไปนะ  เพื่อจะ ได้มีการเกิดการแข่งขันการเกิดขึ้น นะคะ หรือ ทั้งหมด เพียงกลุ่มเดียวนะคะแต่ว่าอาจจะจับผิด คนที่   ทำไม่เหมือนเพื่อนนะคะอาจมาให้ เต้นโชว์หรืออะไรสักอย่าง ประมาณนี้ใช่ไหมคะ  เช็ดว่า เทวดาสั่งให้ มือซ้ายจับหูขวามือขวาจับเข่าซ้าย ประมาณนี้ใช่ไหมคะ   เหมือนหลอกล่อ ใครเข้าใจผิด ในเวลาที่กำหนด ผู้สร้างนะคะเทวดาก็อาจจะมีการนับเวลาด้วยนะคะ   เพื่อให้เกิดความ ตื่นเต้นสนุกสนานท้าทาย กิจกรรมใช่ไหมคะ   อันนี้ก็ได้นะคะเป็น   เป็นกลุ่มหูหนวกนะกิจกรรมนี้   คนต่อไปค่ะ อนงค์หน้า     ให้อนงค์นาถอธิบายชื่อเกมวัตถุประสงค์ความเหมาะสม วิธีการเล่น นะคะ    รายละเอียดของกิจกรรมนะคะ อธิบายค่ะ        เด็กที่ 7        ของอนงค์นาถ    อนงค์นาถโยลัย    องุ่น        มันก้องไม่เปิดใช่ไหม  แต่มันยังไม่ซิงค์ไปหรอ                                                                       เกี่ยวกับเรื่องกิจกรรมเตรียมตัวอย่างขั้นตอนแรกนะคะก็คือให้เด็กๆ  จุดประสงค์ก็คือเล่นเพื่อให้เด็กๆเล่นสนุกสนานค่ะขั้นตอนที่สองก็คือ   ให้   เด็กมีปฏิสัมพันธ์ค่ะ   แล้วก็ เริ่มตั้งแต่  40 50       กินได้แล้วก็มี 20 ถึง 30  อันดับต่อมา           สักครู่นะครับ                          เป็น เกี่ยวกับเรื่องผลไม้ของหวาน   ถามตอบ   แล้วก็ให้ผลไม้ค่ะ              ข้อ 1 ค่ะ  เล่น แล้วก็รับของ     มีถ่ายรูป  ข้อ 2 มีกิจกรรม      กรรมให้ไอ้เนตรแล้วก็คัดเลือกผู้แพ้  กิจกรรมแข่งขันค่ะ ออก  ก็ให้เล่นสังเกต        มีกิ๊บผลไม้ ของทอดของหวาน  ข้อ 3 คือ ขาย  ขายผลไม้กับคนอื่น  ข้อ 4   มีคนเจ็บ           ก็คนมันชอบ  พู่กัน         ทำอะไรดีคะ แล้วก็   14    ให้คนอื่นทำกิจกรรม         เรียบร้อยค่ะ   โอเคค่ะ  กิจกรรมนี้นะคะ จะดูว่าง่ายก็ง่ายเนาะจะดูว่ายากก็ยากมากนะคะ   ถ้าสมมุติว่าพูดเล่นมีจำนวนเยอะๆอย่างนี้ค่ะ  ให้บอกชื่อถ้าสมมุติว่ากำหนดว่าแค่ชื่อผลไม้ มันก็อนุญาตเนาะ มันก็อาจจะเกิดการซ้ำกันได้นะคะ ใช่ไหมคะเท่าที่เห็นน้องบอกว่าให้แนะนำตัวแล้วก็ แนะนำของฝากใช่ไหมคะที่ตัวเองมี หรือไม่มีแต่ว่าให้พูดถึงอย่างนี้ค่ะ แต่ไม่ให้ซ้ำกันเนาะ แล้วก็               แถมยังบอกว่า  ตัวเอง   ฝากตามหลังชื่อตัวเองถ้าไม่ถูกต้อง ไม่สอดคล้องกัน บอกซ้ำกับคนอื่นให้ทำกิจกรรมตามที่ ผู้นำกิจกรรม  ไม่สอดคล้อง     น่าจะ น่าจะนอกเหนือจากที่กำหนดนะคะว่าเป็นผักผลไม้หรือขนมนะคะ ใช่ไหมคะ ประมาณนี้เนาะ  เกมนี้น่าจะ ไปใช้กับผู้พิการอะไรคะ องุ่น     ใช้กับผู้พิการประเภทไหนคะ        เอาเป็นกลุ่มคน หนูดีปกติค่ะที่คุยสื่อสารกันได้ค่ะ   พิการล่ะคะต้องเป็นคนหูดีคนพิการอาจจะยากค่ะ   แล้ว  คิดว่า  ถ้านักศึกษาหูหนวก ผู้พิการทางการได้ยินนะคะ  จะมีเกมที่มีการแนะนำตัว แบบไหนคะมีไหม   เกมนี้สามารถหูหนวกสามารถนำไป ใช้ได้ไหม  ในการแนะนำตัวสามารถเล่นได้เหมือนกันค่ะ ขอให้บอก เป็นภาษามือที่เป็นผลไม้ค่ะแล้วก็อาจจะเล่นประกบคู่กับเพื่อนหูดีปกติ เพื่อน ได้ยินเป็นว่าคำว่าอะไรก็เวียนกันไปเรื่อยๆค่ะ       ก็ไปสลับกันเนาะ หูหนวกก็จะได้เรียนรู้  ทำตัวเขียนนะอาจจะมีภาพ เข้ามาร่วมด้วยนะคะ  หรือมีข้อความ นะคะ ขึ้นในระหว่างพี่หูดีแนะนำ แนะนำตัวเองแล้วก็  ของฝากนะคะที่เป็น ผักผลไม้นะคะ ส่วน  รู้ดีก็จะได้เรียนรู้ศัพท์ภาษามือไปด้วยเนาะ ก็เป็น เกมนี้น่าจะเป็นเกมเริ่มต้น ของกิจกรรมหลายๆกิจกรรมนะคะเพราะว่าเป็นการแนะนำตัว ว่า ชื่ออะไร เป็นใครมาจากไหน แล้วก็ มีอะไรมาฝากเพื่อนๆนะคะ ในการเล่นพูดเล่นก็ต้องมีการจดจำเพื่อนเนาะ  ถ้าสมมุติว่าเราไป ร่วมกิจกรรมกับ สถานที่ใหม่ๆผู้คนใหม่ๆ นะคะ น่าจะเป็นการฝึกการจำ ไปด้วยนะคะ    ทำไมถึงมีทั้งการแนะนำตัวแล้วก็ของฝาก มันอาจจะเป็นวิธีการช่วยจำนะคะว่า  ถ้าคนนี้ มีของฝากอันนี้ก็น่าจะชื่อ นี้ประมาณนี้นะคะมันก็จะ เกิดเป็นเทคนิควิธีการ  ช่วยในการจำในการเล่นเกมแล้วก็ จะส่งผล  เกิดความสนิทสนมรู้จักการใน ขั้นตอนต่อไปในระยะเวลาต่อไปของกิจกรรมนั้นๆ ช่วงเวลากิจกรรมนะคะ โอเคค่ะ    รอไปทัดเทพครับ  ผัดเผ็ดลูก 1              ก็เป็นกิจกรรมเป็น  เจอกันนะครับ      ขั้นตอนที่สองก็คือ ทุกคนครับ      ขั้นตอนที่ 3   เล่นแต่ว่าเพื่อให้ความสนุกสนานครับ   อายุตั้งแต่ 10 ถึง 18 ครับ  ถึง 180 เลยนะคุณ     เอาไม่ใช่ครับพอดีผมพิมพ์ผิดครับขอโทษด้วยครับครับ     พอดีพิมพ์ผิดครับ        20 ถึง 30 คนครับ         เวลาที่ใช้ในการเล่นก็ ประมาณ 30 35 นาทีครับ        สถานที่ก็ต้องใช้สถานที่ที่เป็นลานกว้างครับ จะมีเพียง เล่น   วิธีเล่นเท้าก็คือจะแบ่งกลุ่มกันเล่นครับ           กิจกรรมอาจจะมีการย้ายขวดน้ำครับ   แบ่งกลุ่ม 10 ถึง 20 คนครับ เป็นของแต่ละกลุ่มครับก็คือให้เล่น    เล่นเองของแต่ละกลุ่มครับ     มี 2 คนหรือ 4 คนที่จะคอยยืนคอยดู     เป็นคอเป็นกรรมการตัดสินขับแล้วก็คอยดูแต่ละกลุ่มครับ   หาที่ 3 ก็คือการย้ายขวดน้ำท่า   ตรงไหนยัง  ไม่ได้เลยกลุ่มไหนที่ดึง  ขวดน้ำไปก่อนก็คือกลุ่มนั้นชนะครับ   ok ครับ        จำนวนผู้เล่นหนอ อายุ อายุเดี๋ยวไปแก้   น่าจะ มากกว่า 18 ก็น่าจะได้นะคะเพราะว่าถ้า 18 ต่ำกว่า 18 ก็จะเป็นมัธยมนะ ระดับมหาลัยเล่นได้ไหมครับตี๋ ระดับมหาลัยก็คือ ประมาณ 19-20 1122  ก็สามารถเล่นได้เหมือนกันนะคะ จำนวนผู้เล่น 20-30 คน อันนี้ก็ ปรับได้ให้เหมาะสมกับ  ในกลุ่ม ที่มีจำนวนผู้เล่นนะคะแล้วก็อาจจะแบ่ง กลุ่ม ย่อยลงไปอีกให้มีจำนวนเท่าๆกันนะคะ    เหมาะกับผู้เล่นผู้พิการประเภทไหนคะ     เป็นกลุ่มคนหูดีปกติครับ คนพิการอันไหนเล่นได้เอ่ย          คนหูหนวกครับก็สามารถเล่นได้ครับ  ปกติก็ได้ครับ      กับคนหูหนวกใช่ไหมครับ   คน คนนั่งวิลแชร์เล่นได้ไหมครับ       ไม่ได้ครับ   แล้วคนใช้ White Walker เล่นได้ไหมไม้ค้ำ        ได้ครับได้ครับ    เป็นได้ใช่ไหม ได้ครับ      จะไม่เป็นอันตรายกับเพื่อนใช่ไหมคะ ใช้ไม้ค้ำ  เขามีไม้เวลาเดิน เขาจะล้มไหม ครับก็อาจจะหลงครับ สามารถลงได้ครับ อันตราย ก็อาจจะไม่ได้ทุกประเภทน้องก็ให้คำนึงถึงประเภทความ การด้วยนะคะ หูหนวก หูหนวกเล่นได้ไหม      หูหนวกเล่นได้ตาบอดราคาครับสนิท  ไม่ได้ค่ะเล่นไม่ได้นะคะเพราะว่ามันจะได้ใช้สายตาใช่ไหม รายการ จับขวดเนาะ  ใช่ครับ      ก็จะมีบางประเภทที่เล่นได้บางประเภทที่เล่นไม่ได้นะคะ ก็เลือกตามความเหมาะสม นะคะ ก็ถ้าสมมุติว่า  ในกิจกรรมหลายๆกิจกรรมเนาะ ของนักศึกษา ที่คิดขึ้นมานะคะ หรือว่าสืบค้นมา   ก็จะเห็นว่า ประเภทความพิการบางประเภทเล่นได้บางประเภทเล่นไม่ได้นะคะ   ก็อาจารย์ก็อยากจะแนะนำว่า ถ้า พิการบางประเภทที่เข้าร่วมเล่นไม่ได้ก็อาจจะให้เขาไปมีส่วนร่วม ในการคิด หรือส่วนร่วมในการเป็น พูดพูดให้กำลังใจนะคะ หรือเป็นผู้ที่คิดออกแบบ    ส่วนร่วมในการคิดก็ได้นะคะ หรือ  อาจจะถามความสมัครใจ บางอย่างน้อยอย่างเช่น ตอนเปิดเรียนใหม่ๆใช่ไหมคะที่อาจารย์ ให้นักศึกษาเล่น ต่อ เล่นเกม  ตะขาบ  ข่าวค่ำเมืองอย่างนี้ค่ะ ตะขาบคำเมืองก็จะนั่งลงใช่ไหมคะแล้วก็เอาขาไขว้แล้วซึ่งมีนักศึกษา คนที่ ร่างกายอ่อนแรงเนาะก็อยากมีส่วนร่วม  คนในกลุ่ม ข้อเสนอความคิดว่า ในรอบแรกให้เขาอยู่ท้ายเพื่อนเพื่อนจะได้ดึง  ได้ลาเขาไป  ก็ ทำให้แพ้  ในครั้งที่ 2 ก็เกิด การคิด ตกลงใหม่ ปรับเปลี่ยนวิธี ลองลองวิธีว่า เขาอยู่ตรงกลาง เพื่อนก็ได้  ดึงไปได้ ส่วนหน้าส่วนหลังก็จะได้พยุงไปนะคะ อย่างนี้นะคะ ก็ ทำให้เขาได้มีส่วนร่วมในการเล่นนะคะหรือบางเกมอย่างเช่น เกมออก  วอลเลย์บอลสามัคคีสามัคคีคือให้ทุกคนจับมือกันเป็นวง ใช่ไหมคะ  แล้วก็ วอลเลย์ผ่าน ผ่านฝังทีมแต่ละทีมแต เพื่อนที่ ร่างกายอ่อนแรงไม่สามารถที่จะยืนหรือไปร่วม ไปที่อื่นได้นะคะ ก็ให้เขา เป็นผู้เชียร์ของทีมตัวเองนะคะ ว่าจะมีการปรับ จำนวนผู้เล่นให้มีจำนวนเท่ากันจำนวนผู้เชียร์ก็เท่าๆกัน ประมาณนี้นะคะ  ในผู้หญิงอาจจะมีการ ทำป้ายหรือทำโทรศัพท์ วิธีการ เทคนิควิธีการการเชียร์ที่จะ มีคะแนนหรือว่าเพื่อนๆมีกำลังใจมีพลังในการเล่น  อันนี้เป็นต้นได้นะคะ  ถือว่าเป็นการจัดกิจกรรม ให้ทุกคนมีส่วนร่วมในกิจกรรมนะคะ     ทัตเทพต่อไป จิตรกร    จิตรกรเล็ก 9 ค่ะ              ครับสวัสดีครับ        ก็จะเป็นเกมรับส่งของครับ                            อายุ 15 ปีขึ้นไปครับคนประมาณกี่คนครับแล้วก็จะมีการจัด เวลา             สถานที่ก็ต้องเป็นที่พื้นราบไม่อันตรายครับ          กิจกรรมที่เหมาะสมสำหรับผู้พิการสามารถเล่นได้ครับ  วิธีเล่นนะครับก็จะมีสีวิธีครับวิธีตามขั้นตอน เดินเล่นตอนที่ 1 ครับ แบ่งกลุ่มเป็นเท่าๆกันครับ   การจะเป็นการต่อแถวครับ   ให้เริ่มเล่นเลยครับ พร้อมๆกัน  กลุ่มครับ  ขั้นตอนก็คือให้ส่งของลอดใต้ขาครับ   ใครคนสุดท้ายก็คือ ใครได้ของก่อนครับก็ชนะครับ              พอดีเสียงพี่หล้าไม่ค่อยได้ยินเนาะเดี๋ยวไม่เป็นไรค่ะอาจารย์ก็จะ  ชิ้นงานของนักศึกษาด้วยนะ   จิตรกรสามารถสาธิตท่า  การส่งบอลให้ให้เพื่อนๆเข้าใจได้ไหมคะ สมมุติสมมุติยืนครับ ละครสมมติยืน แล้วเขาส่ง โดยวิธีไหน ได้ขา รอดไปข้างหลังหรือไปข้างหน้า ต้องต่อแถวใช่ไหมหรือยังไง ตัน                           แถวตอนลึกใช่ไหมคะ   ครับใช่ครับต่อแถวกันครับ       บอลนี้ต้องใช้มือจับ ใช่ไหม    รอดรอด ลอดขา ไหมคะ  ทักทายครับลอดขาครับ                  เพราะว่าอันนี้มันไม่มีที่มานะคะอาจารย์จะได้เปิดดู ด้วย งั้นเดี๋ยวลองลอง search ดู                                  ประมาณ  เกมส่งบอลลอดใต้ขานะคะ  ในระดับ 5 ขวบเนาะ แต่ถ้า   เป็นระดับที่โตขึ้นหน่อยอาจจะมีกติกาเพิ่มขึ้นก็ได้นะคะ มีการปรับเปลี่ยนให้เหมาะสมนะคะแต่ถ้าเป็น   ในกลุ่มด้านร่างกายที่ปกตินะคะที่ไม่มีความบกพร่อง ก็เพิ่มกติกาว่าห้ามทำลูกบอลหลุด นะคะ  แต่อันนี้ถ้าเป็นระดับเด็ก ตัวเล็กๆอัตรา กล้ามเนื้อมัดเล็กยังไม่แข็งแรงหรือยังไม่สมบูรณ์เท่าไหร่นะคะอาจจะเป็นการปิ้ง ว่า ห้ามให้ออก สาเหตุรอบขา ก็ได้นะคะ   ประเภทความพิการ ตาบอดเล่นได้ไหมคะ สภาพ  เล่นได้ครับคนตาบอดเล่นได้ครับใช้มือสัมผัสลูกบอลแล้วก็ส่งไปได้ครับ เป็นเมนส์การส่งต่อแต่ว่าต้องมีสัญญาณ   การสัมผัสก่อนใช่ไหมคะว่าเพื่อนมาถึงแล้วนะ  ใช่ไหมคะ  ใช่ครับ ใช้มือสัมผัสครับหรือให้เพื่อนอาแปะที่ไหนก็ได้ครับว่าบอลมาถึงแล้ว มีค่ะ        ผู้เล่นมากกว่า 10 คนก็เหมือนตัวอย่างเนาะตัวอย่างอาจจะแบ่งเป็นกลุ่มหญิงกลุ่มชาย ที่มีจำนวนมากกว่า 10 คนหรือคละกัน ในแต่ละกลุ่ม หรือหลายๆ กลุ่มที่เป็นกลุ่ม 1 กลุ่ม กลุ่มแรกอาจจะมีมากกว่าสิบคนมาแบ่งเป็นกลุ่มย่อย อาจจะมากกว่าหรือน้อยกว่า ก็ได้นะคะแล้วก็ ถ้าเป็น ในกลุ่มของเด็ก  ไม่ได้จำกัดเวลาแต่จะดูที่ว่า  ลูกบอลลงตะกร้าหรือถึงโก ก่อนการใช่ไหมคะ  เพื่อความสนุกสนานการแข่งขันนะคะก็อาจจะมี เวลาเข้ามาบังคับด้วย ใครถึงก่อน  ลูกบอลถึงตะกร้าก่อนถึงโกก่อน ในเวลาที่น้อยกว่านี้ค่ะ  ว่าจะเกิดความสนุกสนานเพลิดเพลินเกิดขึ้นอีกนะคะ โอเคค่ะ สำหรับกิจกรรม  เกมส่งบอล ลอดใต้ขานะคะ   ต่อไปเดี๋ยวมงคลลานะ คนสุดท้ายวุฒิชัยมาร์กี้    เกมเป่าลูกปิงปองข้ามแก้วน้ำเบอร์ 8                     เบอร์ 8 ซิงค์หรือยัง            ครับสวัสดีครับ     เกมกิจกรรม  โต๊ะปิงปองเป่าลูกปิงปองนะครับ    ขันแก้วน้ำนะครับ     ขั้นตอนแรกก็เล่น ความสนุกไม่ต้องส่งคืนเล่นเพื่อความสนุกสนานนะคะ  ข้อ 2 ครับ     ให้มีความสามัคคีและก็เล่นสนุกสนานครับ    ข้อ 2 ครับ                   ไม่ได้กำหนดอายุนะครับผมเล่นได้ทุกวัยครับ   จำนวนผู้เล่น ก็ไม่ได้กำหนดเหมือนกันครับ         เพลงของก็จะมีแก้วน้ำ 5 ใบ   ใส่น้ำในแก้วน้ำครับ    ปิงปองครับ     เวลาที่เล่นกิจกรรมก็ไม่ได้กำหนดครับ                นะครับ   วิธีการเล่นกิจกรรมนี้นะครับ แบ่งกลุ่มทั้งหมดเป็นคนละ 2 คน  2 กลุ่ม   ตระกูลเนี่ยจะมีแก้วน้ำ 5 ใบ  มีลูกปิงปองให้   ใครที่เป่าลูกปิงปองข้ามแก้วน้ำ ไปถึงแก้วใบสุดท้ายได้ก่อน  ใครเป่าลูกปิงปองผ่านแก้วน้ำ 5 ใบ   จะแข่งกันหาผู้ชนะครับ       เราก็จะหา แต่ละทีม หาผู้ชนะกันไปเรื่อยๆหาผู้แพ้ไปเรื่อยๆ   เราก็จะหาผู้ชนะไปเรื่อยๆจนถึง วินาทีสุดท้ายก็จะเป็นผู้ชนะ ของลูกทีมครับ  ปล่อยครับ     อาจารย์ลอง เป่าลูกปิงปองข้ามแก้วน้ำ                                 มันต้องต่อแก้วชิดๆกันนะ ต้องยืนด้านข้างและ                                เกมนี้นะคะ ก็ไม่ได้กำหนดเวลานะแต่ว่า  กำหนดว่า ปิงปองจะถึง  แก้วใบสุดท้าย ก่อน เป็นผู้ชนะนะเพราะว่าอันนี้มันดูน่าจะ ใช้เวลายาวนานสักหน่อยนะคะแล้วก็เป็นอุปสรรคในการ เล่นนะคะ      แล้วก็น้ำก็ เกือบจะเต็มแก้วนะคะ หรือเต็มแก้วนะคะ   พูดเล่นพูดเล่นจำกัดพูดเล่นไหมเอ่ย  พูดเล่นก็ไม่ได้จำกัดจำนวนนะอายุก็ไม่ได้มีนะคะ  แสดงว่าผู้พิการ  ผู้พิการเล่นได้ทุกประเภทไหมคะตาบอดเล่นได้ไหม  ตาบอดได้ไหม  ตาบอดไม่น่ามองเห็น  อาจจะต้องมีคนช่วยบอกนะครับว่าลูกไปอยู่ตรงไหนคิดว่านะครับ   จะมีคนคอยบอก ได้แล้วลูกปิงปองไปถึงแก้วที่ 3 แล้ว ก็  พิการสามารถมีส่วนร่วมได้เนาะ แปลว่า ต้องมีเพื่อนที่เป็นคนที่พูดได้คอย  บอกหรือนำทาง ใช่ไหมคะ ดีมากเลยครับมาร์กี้ ครับใช่ครับโอเคครับ ขอบคุณครับ    เดี๋ยว  ต่อไปนะคะ   อาจารย์จะให้ พวกเราได้เรียนรู้เกี่ยวกับ           ในกลุ่มของพลศึกษาเนาะกิจกรรมนันทนาการ ที่เป็นกิจกรรม  ผู้พิการ เขาจัดมาแต่ละประเภทนะคะ  กิจกรรมพวกเรานี้ล่ะค่ะหรือวัสดุอุปกรณ์เหล่านี้  จะมีการนำมา แข่งขัน ระดับ ชาติด้วยก็มีนะคะอย่างเช่นสัปดาห์ก่อนเนาะอาจารย์ยกตัวอย่าง เป็น เกม Boxza  เฮียก็จะคล้ายๆกับ  คนปกติก็คือเป็น ต้องนะคะแต่ว่า ในอุปกรณ์เขาอ่ะค่ะ จะมีการ ปรับเปลี่ยนวัสดุให้เหมาะสมกับตัวผู้พิการนะคะ มันก็จะเป็นพวก  กีฬาเหมือนใช้ทดแทนในโรงเรียนเฉพาะทางทางด้านร่างกายด้วยนะคะ อย่างเช่นอันนี้นะคะ ก็จะ ไปเหมาะสมกับ ผู้พิการที่นั่งวิลแชร์  หรืออวัยวะ แขนหรือขา บางส่วน ที่ อาการผิดปกตินะคะแต่ว่าจะต้องมีบางส่วนที่นำมาใช้ทดแทนได้นะ แล้วก็จะมีการเพิ่มเติมของ    อุปกรณ์ที่นอกเหนือจากคนปกติใช้เล่นกันนะคะอย่างเช่นเปตอง  ก็จะไม่มีราง ให้ใช่ไหมคะแต่สำหรับ ผู้พิการ เวลา เพจนี้นะครับ เสี่ยก็จะมีรางให้นะคะ ซึ่ง รางเนี่ย ขว้างปาลูกบอลลูก พี่  สมัครลิงค์นะคะ วิธีการเล่นของเขาก็จะ  มีการกำหนด นะคะว่า  ปล่อยจากที่สูงหรือที่ต่ำ  ที่สูง แรงผลักแรงโน้มถ่วง มันก็จะแรงใช่ไหมคะแต่ถ้าต่ำ แรงผลักของลูกบอล ลูกบอคเซียค่ะมันก็จะ ค่อยมันก็จะไหล ค่อยนะคะ ก็จะมี พาลูกแกนกลางเนาะ เป็นตัวกำหนด ให้ผู้เล่นคล้ายๆกับ กีฬาเปตองนะคะ ว่า  ของแต่ละฝ่าย บอลของแต่ละทีมค่ะจะเข้าไปในรูปแกนกลาง ใกล้กว่ากัน        ก็รายละเอียดนะคะให้นักศึกษาไปอ่านเพิ่มเติมได้นะคะว่ามันก็จะมีกรรม  หน้ากากเล่นครั้งละ 2 ทีมนะคะ การแข่งขันครั้งละ 2 ทีมก็จะแยกสีของลูกฟุตบอลลูกบอลนะคะลูก นะคะ   ทีมละ  6 ลูก    รูปที่นำมาเล่นนะคะอาจจะเป็นลูกยางลูก  ไม้หรือว่าบาง บางอันนะคะ ก็จะเป็น        พลาสติกอ่ะค่ะผ้าใบผืนผ้าใบที่ห่อ ดินหรือหอทรายอยู่ข้างใน  น่าจะเกิดความนุ่มนิ่ม  ไม่ได้ปรับแข็งนะคะบังบางกลุ่ม บางประเภทความพิการนะคะก็จะมีกลับมาให้ เหมาะสม กับผู้พิการนะคะ มีบอคเซียเนาะ บักเสี่ย จะมีจำนวน    พูดเล่น บิ๊กซีก็ ก็จำนวน ประมาณ 4 ลูกค้าต่อที่     ก็มีลูกเป้าเขาเรียกว่าลูกเป้านะคะลูกกลาง แกนกลาง ถ้าเป็นเปตองก็จะเป็นลูกแกะเนาะ วัคซีนวัคซีนก็จะเป็นลูกเป้านะคะ      แล้วก็  นอกจากนั้นก็จะเป็น  จักรยานสามล้อ ตั้งแต่นั้นนะแรกๆนะคะก็จะ ใช้สามล้อแบบนี้นะคะเพื่อ ช่วยในการทรงตัวของผู้พิการเนาะหรือ เถ้าแก่ สามารถใช้ได้ใช่ไหมคะเมื่อก่อน  เมื่อก่อนนี้จะมีรุ่นพี่เราเอกกัน เกษตรนะคะพี่พลอย จักรยานแบบนี้ ที่ได้รับการสนับสนุนจาก   พัฒนาสังคมจังหวัดสกลนครนะคะเขาก็มีแจกนะคะ ในช่วง งานวันคนพิการหรือ ผู้พิการ ต้องการรับการสนับสนุน  ก็สามารถ ไปขอ ไปเขียนขอรับการสนับสนุนจากทางได้นะคะพัฒนาสัง ของจังหวัดได้นะคะหรือถ้าอยู่ในเขต ต่างอำเภอ ในเขตอบตมีขาก็ให้อบตเขียนเรื่องเข้ามาขอ การสนับสนุนได้นะคะ  จักรยานสามล้อหรือจักรยานหลุดโลก แบบ ที่เป็นสามล้อแล้วใช้มือโยกที่ไม่ใช่แบบปั่นถีบ  ก็มีเหมือนกันนะคะ เขาก็สนับสนุนเป็นจักรยานดัดแปลง  ไม่เหมาะสำหรับผู้พิการ   จะเป็นผู้พิการทางด้านร่างกายแต่ว่ามีอวัยวะครบแต่ว่า  มีปัญหาในเรื่องการทรงตัวหรืออาจจะ มีปัญหาในเรื่องสรีระที่ ขนาดแขนขา สั้นยาวไม่เท่ากันประมาณนี้นะคะหรือเอวบิดเบี้ยวไป   อาจจะเป็นในกลุ่มของร่างกาย    ไปนะคะเป็นกระดานสปริง ว่าจะเหมาะกับ  ผู้พิการ   ทางด้านร่างกายที่  ที่ไม่ใช่บกพร่องทางขานะคะเพราะว่าอันนี้น่ะมันจะ ใช้ขา ในการเล่นเนาะ  จะเป็นออทิสติก สติปัญญา  กลุ่มนี้เขาจะชอบกระโดดชอบ Jump นะคะ    พัฒนาการกล้ามเนื้อมัดใหญ่ โกลบอล    ตอนนี้อาจารย์เคยไปร่วมกิจกรรม  โรงเรียนตาบอดร้อยเอ็ด ตั้งแต่ตอนที่ อาจารย์ เป็นนักศึกษานะคะเป็นกิจกรรมที่สนุกมากเลยสำหรับผู้เชียร์นะคะ เราตาดีเราลุ้นกับ ผู้พิการตาบอดนะคะ ปลาในลูกฟุตบอลนี้นะคะจะเป็น เป็นบอลพลาสติก พี่แข็งนะคะแล้วทีนี้เขาจะมีการใส่ลูกกระดิ่งอยู่ข้างใน เพื่อให้ ผู้พิการตาบอดได้ยินเสียงนะคะ   กติกาการเล่นก็จะแบ่งออกเป็น 2 ทีมคล้ายๆฟุตบอลนะคะ อาจจะเป็นการเตะเอานะคะแล้วก็นิโกร  จะให้พูดเล่นนะคะ มันเตะบอลของคนปกติทั่วไปจะ ตามเสียงของลูก รูปโกลบอลลูกฟุตบอลนี้นะคะ ตามเสียงแต่ละทีม ซึ่งทีมก็ต้องจำฝันว่าตัวเองจะต้อง ไปเข้าโกฟังไหนนะคะ   พู่เชียร์ก็สนุกมากเลยก็ต้องให้สัญญาณว่าลูกบอลวิ่งไปซ้ายไปขวา แล้วก็แนะนำให้ พูดเล่นนะคะ วิ่งตามเสียงบอลนั้น  เชียร์กันอย่างสนุกมากเลยนะครับ พูดเล่นก็ตั้งใจเล่นอย่างมากเลยนะคะ  เพราะว่า เขาได้ เขาต้องมีสมาธิในการจดจ่อกับเสียงของลูกฟุตบอลซึ่ง นอกเหนือจากเสียงเชียร์เสียงเชียร์ก็ดังแล้วเสียงลูกฟุตบอลก็ยัง เชียร์ยังมารบกวนเสียงลูกฟุตบอลนะคะ  นักเตะไปล้มลุกคลุกคลานไปนะคะ เกมนี้    ปิงปองตาบอด กล่องตาบอดก็จะ มีเสียง เหมือนกันนะคะ  แต่ว่าไม่ใช่คนตาบอดเล่นนะแต่อันนี้จะเป็นผู้บกพร่อง   เรือนลางซะส่วนมากเล่นนะคะ  ก็เล่นได้เหมือนกัน   ตารางอาจจะปิดให้มันสนิทนะคะแต่จะมีเสียงอยู่ใน ลูกปิงปองมีด้วยนะคะ แต่เกมการเล่นจะไม่ค่อยยาวเท่ากับ ของตาดีนะเพราะว่าตาบอด ดาราหลุด  ไปฝั่งตรงข้ามแล้ว  รายการตามเสียงมันจะช้ากว่าการมองนะคะ  มาทำให้ ในการรับ ตอบสนองได้ช้านะคะ  นอกจากเป็นเกมกีฬาแล้วนะคะ ก็ยังมีพวกอุปกรณ์   ส่งเสริมศักยภาพสมรรถนะทางด้านร่างกายด้วยนะคะก็จะเป็น อุปกรณ์การออกกำลังกายนะคะที่ คนปกติก็ใช้ได้คนพิการก็ใช้ได้นะคะ  แต่ว่ามันก็จะมีการปรับ ตำแหน่งให้เหมาะสมกับผู้พิการเนาะ เป็นจักรยานปั่นจักรยาน ออกกำลังกายขาเป็นแบบไฟฟ้าอะไรประมาณนี้นะคะ        แล้วนอกจากนั้นนะคะก็จะมีพวก  เครื่องดนตรี สำหรับ หูหนวกเรา ถ้าเป็นห่วงสนิท ก็ไม่ค่อยส่งเสริมเท่าไหร่แต่ถ้าเป็น    ตึงยาค่ะ ว่าจะมาช่วยกระตุ้น ความสนุกสนานหรือว่ากระตุ้นการเคาะการให้จังหวะ ในการพัฒนาการได้ยินได้นะคะ       แต่ส่วนมากพวก อุปกรณ์ดนตรีนะคะจะ สนับสนุนและส่งเสริมในเรื่องกิจกรรมนันทนาการในกลุ่มของอย   กลุ่มทางด้านสติปัญญานะคะ  สามารถ   พวก ให้จังหวะ  ก็ให้ความสนุกสนานเพลิดเพลินนะคะถึงแม้ว่า ถ้าหลายๆอย่างรวมกันเนาะอย่างเช่นงานบุญงานกิจกรรมนี้ค่ะ เท่าที่เห็น   หูหนวกบางคนไม่ได้ยินเลยแต่ว่า ถ้ามันเสียงดังมากอ่ะค่ะมันไปกระทบหน้าอกกระทบหัวใจใช่ไหมคะ มันก็เกิดการสั่นสะเทือน แต่ว่าก็ไม่ควรที่จะไปอยู่ในเสียงดังๆนะคะ มันอาจจะส่งผลกระทบ ทำให้เกิด ความอันตรายได้นะคะกับร่างกายนะ แล้วก็พวกดนตรี ในกลุ่มของตาบอดนะคะ ในกลุ่มของบกพร่องทางการเห็นเขาก็จะชอบ ง่วง อุปกรณ์ ดนตรีเหมือนกันนะคะเพราะว่า เขาสามารถได้ยินเขาสามารถปรับระดับเสียงได้นะ   ส่งเสริมพัฒนาการของพวกเขาได้เช่นกันนะคะ      เดี๋ยวต่อไปเราจะ มารู้กับ  พวกสื่อการเรียนนะคะแต่ตอนนี้เดี๋ยว  ให้นักศึกษาพักเบรค   ยังไม่พักดีกว่า   ผัก    เดี๋ยวให้พักเบรคนะคะแล้วเราจะมาต่อเรื่อง สื่อการเรียนรู้นะคะ   ให้ถึง 10.00 น 40 ละกันนะคะ   เดี๋ยวให้น้าสาวพักเบรคแล้วก็พี่ล่างจะได้พักเบรคด้วยนะคะ  10:40 น เดี๋ยวเราจะมาต่อ  พวกสื่ออุปกรณ์การเรียนนะคะ                                                                                                                                                                                                                                                                                                                                                                                                                                                                                                                                                                                                                                                                                                                                                                                                                                                                                                                                                                                                                                                                                                                                                                                                                                                                                                                                                                                                                                     PPTV                               ธรรมะต่อนะคะสื่อการเรียนรู้ นะคะ  สื่อการเรียนรู้   มันจะเป็น ในส่วนของ  เป็นตัวสื่อโดยตรงกับสื่อที่ผ่านเทคโนโลยีใช่ไหมคะ  ระบบคอมพิวเตอร์เนาะ  ผ่านเทคโนโลยีสารสนเทศทุกวันนี้ส่วนมากเราก็จะเรียนผ่าน ระบบสารสนเทศซะส่วนมากนะคะ  แต่ก็ ในกลุ่มผู้พิการบางกลุ่มนะคะก็จะต้องเรียนรู้ผ่าน   พวก สื่อที่เป็น แบบ สัมผัสนะคะ ที่จะช่วยให้เขาเรียนรู้ได้นะคะ  อาย ซื้ออันแรกนะคะจะเป็น ลูกโลกนะคะที่มีเสียง อันนี้  จะท้ายในกลุ่มของ ผู้บกพร่องทางการเห็นนะคะแล้วก็ในอุปกรณ์ตัวนี้ค่ะ พอจะมีปากกา ที่ คอยชี้ตำแหน่งแล้วก็ออกเสียงช่วยว่าตำแหน่งตรงนี้ อยู่ที่ใดนะคะของลูกโลกนะคะ        แต่ก็มีการอธิบายรายละเอียดนะคะ   ในภาพในลูกโลกนะคะก็จะมี   การแสดงตำแหน่งที่สูงที่ต่ำของพื้นที่ของโลกโลก ของแผนที่ ในสวนนานๆนะคะหรือเป็นพื้นที่น้ำพื้นที่ แผ่นดินราคา ไหน ส่วนพื้นที่ที่มีต้นไม้ก็จะมี ให้ผิวสัมผัสที่แตกต่างกันออกไปนะคะ จะใช้ในกลุ่มของผู้ที่มีความบกพร่องทางการเห็นนะคะแล้วก็ ในการบรรยาย อธิบายเพิ่มเติมในแต่ละ ตรวจในแต่ละพื้นที่นะคะ อย่างเช่นบ่เกี่ยวกับ ความกว้าง ขนาดพื้นที่จำนวนประชากร  หรือว่ารายละเอียด อื่นที่เขาจะนำมาใส่ใน เมมโมรี่ข้อมูลของพื้นที่ แต่ละทวีปหรือว่าแต่ละประเทศนะคะ โดยจะ วิธีการใช้ก็ใช้ปากกาจิ้มลงไปนะคะ      มีการ  บรรยายเสียงนะคะเป็นเสียงเสียงก็จะเป็น ฟังเสียงภาษาอังกฤษและก็เป็นเสียงภาษาไทยแล้วแต่เขาจะใส่เมมโมรี่เข้ามาให้นะคะ Dragon ในการใช้นะคะก็จะมีคู่มือ  คู่ในการใช้ด้วยนะคะสำหรับ  บกพร่องทางการเห็นที่เป็นตัวอักษรปกติราคาในเล่มคู่มือ นะคะแล้วก็ เป็นเล่มที่เป็นตัวอักษรเบล แล้วก็   ถ้าใช้ในตัวลูกโลกเลยก็จะเป็น เขียนสังเคราะห์นะคะ  อันนี้คือเป็นวัสดุอุปกรณ์ที่ นำมาหยิบมาจับ สัมผัสได้เลยกับกลุ่มผู้บกพร่องทางการเห็นนะคะ  อันนี้เป็นอุปกรณ์วัด ระดับ  ความสูงความต่ำ ของพื้นผิวนะคะอันนี้จะเป็นกลุ่ม ทางการเห็นชายในการเรียนวิทยาศาสตร์เรียนเคมีเรียนคณิต    ค่าสีเป็นอุปกรณ์อ่านค่าสีนะคะ แต่ว่าเครื่องนี้จะอ่านแค่เป็นภาษาอังกฤษนะคะ สีต่างๆแล้วก็ระดับของสีระดับของสีก็คือจะมีความเข้มความ  หรือว่าเป็นชื่อเฉพาะ  กากีสีขี้ม้าสีเขียวใบเตยใบตองอะไรก็แล้วแต่   ว่าจะเป็น สื่ออุปกรณ์ช่วยสนับสนุนการเรียนรู้ของผู้บกพร่องทางการเห็น  โครงการแก้มลิงเป็นสื่อโครงการแก้มลิงแก้มลิงนี้เป็นของใครคะ เป็นของ พระเจ้าแผ่นดินร 9 เนาะมันเป็นยังไงเอ่ยแก้มลิง   นักศึกษารู้ไหมคะแก้มลิงเป็นยังไง มาร์กี้บอกว่า      ดูตามภาพนะคะนักศึกษา ดูตามภาพ         เลื่อนไม่ได้หรอ     อยากกลับการปลูกต้นไม้ครับ  29 ครับ   OK ครับเดี๋ยวกลับ  เกี่ยวกับการแบ่งพื้นที่ เกี่ยวกับการกักเก็บ ของน้ำนะคะ  ก็จะกักเก็บน้ำไว้ใช้ประโยชน์ ในแต่ละส่วนเนาะ  แล้วก็ส่งผลถึงเกี่ยวกับการปลูกต้นไม้ใช่ไหมคะ การแบ่งส่วน  แบ่งส่วนการปลูกต้นไม้ปลูกพืชปลูกผักแบ่งส่วนกลาง  สร้างที่อยู่อาศัยสร้างที่พักเนาะ แต่ที่แน่ๆก็คือ เป็นการ กระติกน้ำนะคะโครงการแก้มลิง นักเรียนเคยนักศึกษาเคยสังเกตไหม เวลาที่ ไปดูลิงอ่ะค่ะ เวลาเอาอาหารให้มัน มันก็จะรีบกินไม่ใช่รีบกินนะคะ รีบออกมาหาเนี่ย แก้ม  แล้วแก้มมันก็เริ่มของขึ้นของขึ้นของขึ้น  อันนั้น มันเป็นการเก็บ เก็บไว้ เพื่อที่จะไว้กิน ในครั้งต่อๆไปมันจะไม่กินหมด ในครั้งเดียวนะคะ เหมือนว่า ว่ามีเราไปเที่ยวสวนสัตว์มีเนาะ มีคนหลายๆคน เอาอาหารมาให้ แล้วมันก็จะเก็บๆเข้าให้รวมไว้ที่แก้ม พอคนกลับไปหมด มันก็จะค่อยๆเอาออกมากินเอาออกมากินออกมาใช้นะคะ  อันนี้ โครงการของพระเจ้าแผ่นดินก็จะเป็น    การสร้างเขื่อน เป็นการสร้างเขื่อนที่ ในฤดูฝนเนาะ น่าจะมีน้ำ ฝนตามธรรมชาติใช่ไหมคะมีน้ำตามธรรมชาติก็คือน้ำฝนนะคะตกลงมา แล้วก็  หลายๆที่นะคะอย่างเช่นภูเขา  มันก็จะหลายๆลงมารวมกัน อยู่ในโครงการใน ที่ที่เป็นฝายหรือเป็น  ที่กั้นเขื่อนกั้นน้ำเก็บไว้ใช้นะคะ พอหมดฤดูฝน เป็นฤดูแล้งเนาะ ว่าจะมีการทยอยเปิด ตรงสายตรงที่กั้นนะคะ ให้ ประชาชน ให้คนใกล้ๆเคียงนะคะได้นำมาใช้ใช่ไหมคะ ก็ได้ปล่อยออกมานอกเหนือ ทำเกษตร ปลูกข้าวนอกฤดูกาลนะคะอย่างเช่น ข้าวนาปรัง  ทำได้อยู่ ตลอดปีนะคะแต่ถ้าข้าวนาปี มันก็ไม่ได้อยู่ในโครงการแก้มลิง อันนี้ก็จะเป็น  สมุดหรือสื่อ  ที่ช่วยในการเรียนรู้ของผู้พิการนะคะเกี่ยวกับ   เจตนารมณ์   ของ  พระเจ้าแผ่นดินเรานะคะรัชกาลที่ 9 นะคะ อันนี้ก็สามารถเรียนรู้ได้จาก การทุกประเภทเนาะ  เป็น เป็นความรู้พื้นฐานความรู้ทั่วไป นะคะ  พี่ พระเจ้าแผ่นดินพระองค์ท่าน  ได้คิดค้น ให้พวกเรา ได้นำมาปรับใช้ในพื้นที่นะคะ หรือถ้าไม่ใช่โครงการแก้มลิงใช่ไหมคะ ระดับเกณฑ์โครงการย่อย แต่ละบ้าน อยู่แต่ละที่นะคะ  ก็จะ สนับสนุน ขอรับการสนับสนุนจากรัฐบาลให้ขุด ใช่ไหมคะในพื้นที่ของตัวเอง เพื่อจะไว้รองรับน้ำ ในฤดูฝน พอ มีน้ำในฤดูฝนพอมาถึงหน้าแล้ง สามารถนำน้ำที่บ่อของเรา พี่มีเป็นโครงการนี้นะคะนำมาใช้ปลูกผักปลูกต้นไม้รดน้ำรดผัก ต้นไม้หรือว่าบางคนก็จะ อาจจะไม่มีน้ำประปาใช้อย่างนี้ค่ะ น่าจะเป็นน้ำใด ที่เป็นน้ำบ่อธรรมชาติ สูงขึ้นมาฉายในครัวเรือนนะคะใช้ซักผ้าหู   ในกิจวัตร หรืออาบน้ำอะไรประมาณนี้ก็ได้นะคะ  ตัวต่อไปนะคะก็จะเป็นพวก โมเดลเกี่ยวกับ อวัยวะต่างๆในร่างกายเนาะ  จะให้  ไม่ใช่ว่ามีตั้งแต่ภายในนะคะมันก็จะมีตั้งแต่ อวัยวะภายนอกเลยนะคะแท้ที่จีนนะคะ  เป็นพวกสื่อการเรียนอันนี้ภาพตัวอย่างจะไม่มีเนาะ  น่าจะเป็น การผลิตสื่อที่ ต้องผ่าน โรงงานอุตสาหกรรมนะคะ มันถึงจะ ออกมาเป็นบล็อกที่สวยงามนะคะ    ช่วยในการเรียนรู้เรื่อง  อวัยวะทั้งภายนอกภายใน ภายในก็เรียนรู้ได้ ละเอียดเพิ่มมากขึ้นนะคะอย่างเช่น ตัวนี้นะคะเป็น  หัวใจใช่ไหมคะ   พื้นฐานของพวกเราที่เรียน ก็จะรู้ว่าหัวใจมี 4 ห้องใช่ไหมคะ ตัวนี้ก็จะเป็น Model ให้เราเห็นได้ชัด  แต่ถ้าเป็น ใจจริงๆ มันน่ากลัวไหมคะ เรามันก็ไม่มีตัวอย่างเนาะ   พวกนี้นะคะเขาก็จะนี การทดแทนด้วยการผลิตสื่อขึ้นมาให้เราได้ใช้  ในขนาด อาจจะเข้าขนาดจริงหรือขนาดที่ใหญ่กว่าก็ได้นะคะ  ไม่เห็นว่า  เส้นเลือดมันสูบฉีดจากไหนไปไหนเข้าทางไหนนะคะ เราก็จะได้รู้ระบบการไหลเวียนของเลือดการทำงานของหัวใจของเราเนาะ พวกอวัยวะภายในต่างๆนะคะ ให้นักศึกษาไปอ่านเพิ่มเติมได้หรือ เกี่ยวกับ การกำเนิดของมนุษย์ลาวนะคะ  มีจุดเริ่มต้นตั้งแต่อยู่ในครรภ์นะคะ  จะอยู่ยังไงเริ่มเกิดมายังไงนะคะ ก็นำมาใช้เป็นสื่อในการเรียนรู้ของเราได้ ทางเดินอาหาร นี้นะคะ เริ่มจากการกินเข้าป่าเข้ามา หรือว่าผลกระทบ ของอาหาร  ถ้ากินในลักษณะ พี่ผิดพลาดแน่นอนค่ะ อาหารอาจจะไม่ไหลลงไปนี้ Slide ขึ้นมาข้างบน  ขึ้นจมูกใช่ไหมคะ จะมาขึ้นจมูก  ทำให้สำลัก ได้อย่างนี้หรือว่า อาหารออกจมูกใครเคยเป็นไหมเวลา จังหวะลมหายใจ   พร้อมที่จะตามหรือว่าน้ำอย่างนี้ มันก็จะออกมาทางจมูกใช่ไหมคะ   ก็จะทำให้เรามองเห็นภาพ ว่า  การเดินทางของอาหารการย่อย  ชาเขียวหรือว่า  กินอะไรลงไปมันจะ ไปอยู่ในส่วนไหนเนี่ยค่ะ  มันจะย่อยยังไงเกี่ยวกับ โลกเรา มันจะเกิดจากตรงไหน ใช่ไหมคะ  เป็นไส้ติ่งมันเกิดจากส่วนของตรงไหนในตำแหน่งไหน ข้างในเรา ใช่ไหมคะก็ ทำให้เรามองเห็นภาพเข้าใจภาพมากขึ้นนะ       อันนี้ภายในทั้งหมด   ของร่างกายนะคะ อาบังโมเดลก็สามารถหยิบ ส่วนต่างๆออกมาดู แล้วก็ สามารถที่จะเรียนรู้ได้ทั้ง 4 ทิศทางเนาะบนล่าง รอบ ซ้ายขวา   บางทีนะคะ   หุ่นจำลองพวก  การได้ยิน ทำไมเราถึงหู  ไม่ได้ยินนะคะ น่าจะเกี่ยวกับพวก แก้วหู นะคะ  คือถ้าเป็นหูหนวก ก็จะไม่มีแก้วหูนะคะ ถ้าฟังคนหูตึง   ซึ่งอาจจะ พวกเศษ สิ่งสกปรกขี้ไคลหรืออะไรสักอย่างไปปิดบัง แก้วหูอย่างเงี้ยนะคะอาจจะทำให้ ไม่ได้ยินก็จะเป็นโมเดล มาช่วยในการเรียนการสอน  การเรียนรู้ สรีระร่างกายของเราด้วยนะคะ   อันนี้ก็ แชร์ให้นักศึกษาดูคร่าวๆนะว่า  มีพวก สื่อวัสดุอุปกรณ์ ช่วยในการเรียนนะคะแล้วซื้ออุปกรณ์ช่วยในการเรียนอีก พื้นฐาน น่าจะเป็นพวกแฟกซ์การ์ดใช่ไหมคะ ภาพ บัตรต่างๆ ตะกร้อ  ปัจจุบันนี้นะคะ น่าจะมี บทเรียน AI นะคะเข้ามาใช้เรียนใน ช้าง ระบบผ่านคอมพิวเตอร์นะคะหรือว่า เครื่องเล่นบางชนิด ราคาที่เป็นชนิดเฉพาะที่เราได้เรียนไปครั้งก่อนๆนู้นแล้วนะคะ อาจจะมีการเสียบการ์ดเข้าไป ช่วยในการอ่านการออกเสียงนะคะหรือ จะเป็นเครื่องเฉพาะ  หรือบางอย่างเช่นเครื่อง Dictionary   ที่  นำมาใช้ในการเรียนการสอนนะคะ  พวก อื่นๆที่เป็นอุปกรณ์สนับสนุน เกี่ยวกับการได้ยินเกี่ยวกับการช่วยสนับสนุน หลังจากนี้นะคะ ก็ให้นักศึกษาไป เรียนรู้ศึกษาด้วยตนเองนะคะ  ว่ามันก็จะเป็นพวกอุปกรณ์เสริม พี่ อาจารย์ที่กล่าวมาแล้วเนาะ   มันจะเกี่ยวข้องกับพวกวัสดุอุปกรณ์สื่อเทคโนโลยีในการช่วย การเรียนอะไรบ้าง เช่นอันนี้ก็จะเป็น อุปกรณ์ช่วยในการเขียน ของตาบอดเนาะอันนี้ก็เคยเล่าไปแล้วนะคะ  ว่ามันมีอะไรบ้างยังไง ช่วย การเขียนตัวอักษร  หรือจะเป็นพวก อุปกรณ์ ที่นำมาผลิตนำมาสร้างสื่อ การเรียนการสอนก็จะมี นะคะ   อุปกรณ์ช่วยในชีวิตประจำวันอย่างนี้ ขอเป็น ตัวช่วยในการเรียนรู้ได้เหมือนกันนะคะอย่างเช่น ช้อนส้อม ปกติธรรมดา ก็มาเพิ่ม  สายรัดสายอันนี้เพื่อผูกกับ มือที่บางคนไม่สามารถที่จะกำได้นะแต่ว่าจะต้องมีสายรัด ช่วย นะคะ เพื่อจะให้ ถอนกับมือช้อนติดอยู่กับมือจะได้สามารถใช้ได้นะคะ  หมูสับ  จะเป็นการปรับปรุงดัดแปลงเพิ่มเติมจากของเดิมที่มีอยู่  ก็ถือว่าเป็นสื่อ  แล้วก็เป็นเทคโนโลยีที่ช่วยสนับสนุนในการเรียนรู้ของผู้พิการได้เช่น      อื่นๆเนาะ   นักศึกษาไป ตาเรียนรู้ในหนังสือ ได้ด้วยตนเองนะคะ   ก็อาจารย์ก็จะขอ จบคอร์ส การสอน  ของวิชา เทคโนโลยีสิ่งอำนวยความสะดวก ทางการศึกษาสำหรับผู้พิการ แค่นี้นะคะ    สิ่งสำคัญ ของเราปัจจุบันนี้เนาะอยากฝากนักศึกษานะคะ คือตัวนักศึกษาเองเนาะ ตอนนี้ยังอยู่ปี 3 Application ที่มี สนับสนุนในการเรียนอย่างเช่น แปลภาษาพยายาม นำมาใช้ ให้มันเกิดประโยชน์ได้มากที่สุดเนาะ หรือว่า Google โลกของออนไลน์ เวลาที่มีงานมีการบ้านหรือสงสัยอะไร  ไอ้สาใช้พวก สื่อเทคโนโลยี หลอกนี้ เข้ามาช่วยในชีวิต ทำวันให้ได้มากที่สุดนะคะหรือสิ่งที่อาจารย์ได้สอนไปเนาะ เกี่ยวกับพวกเทคโนโลยีสิ่งอุปกรณ์ ในอนาคตนะคะ อาจจะได้ไปอยู่ที่โรงเรียนหรือ  อยู่ที่กระทรวงที่เกี่ยวกับ  วิธีการหรือ  มีลูกหลานมีญาติ ที่เป็นผู้พิการนะคะ ก็ สามารถแนะนำ กับพวกสื่อเทคโนโลยีอุปกรณ์การขอรับการสนับสนุน หรือว่าการขอ ที่ สิทธิประโยชน์ต่างๆที่เกี่ยวกับผู้พิการเนาะ  ช่วยฟังนี้ค่ะ จะขอรับ ได้ตัดตังค์ ตรงไหนเริ่มจากตรงไหนก่อนดีหรือไม่ฟรี       นำความรู้ตรงนี้นะคะไปใช้  ทั้งต้มเองแล้วก็กับผู้อื่นนะคะ      แล้วก็ในด้านการเรียนด้วย ปัจจุบันของตนเองนะคะ    นักศึกษามีอะไรจะถามอีกไหมคะ ก่อนที่เราจะปิด ขอ  ดีไหม              ไม่มีนะคะ แต่ว่าเดี๋ยวอาจารย์อยากจะ  คุยกับนักศึกษานะคะเป็น วิชาของแอ่งสกลนคร มันจะแบ่งออกเป็น 2 กลุ่มนะคะ เขาจะให้เหมือนไปจัดบูธ นำเสนอ มันจะมีอยู่ 2 คนใช่ไหมเห็นไหมรายชื่ออ่ะค่ะ เป็นกลุ่มเดิมเนาะ    จุ๊บๆ                         น่าจะมีค้างกันเนาะแต่ว่า มีกลุ่ม กลุ่มของนิ่งนะคะ วุฒิชัยเดชมงคลกิตกร คิดว่า 2 กลุ่มนี้คิดกันหรือยังคะว่าจะนำเสนออะไรที่เป็นเกี่ยวกับ ศิลปวัฒนธรรม เกี่ยวกับ  ภูมิปัญญาท้องถิ่น ของ สกลนครหรือว่าของภาคอีสานเรา นักศึกษาคิดกันไว้ หรือยังเอ่ย วันนี้ก็วันที่ 20 เสร็จแล้ว เราจะได้นำเสนอวันที่เท่าไหร่นะ งานมูลมังอ่ะค่ะ    13 กุมภาพันธ์      13 ให้นักศึกษาไปคุยกันนะคะ   อาจารย์ก็อยากแนะนำน้องว่า ให้  ให้เอานำผลิตภัณฑ์ที่แบบ รักษาไม่ต้องหาวัสดุอุปกรณ์หรือไม่ต้องลงทุน ค่าใช้จ่ายเยอะ อาจารย์เป็นห่วงเรื่อง ค่าใช้จ่ายของนักศึกษานะคะ เอาที่แบบ เพื่อนสมาชิกในกลุ่มตายได้ไหว นะคะ   แล้ว  นักศึกษาไม่ใช่แค่จะหามาว่าเป็นวัสดุอุปกรณ์อะไรรักษาต้องบอกแหล่ง พี่มาด้วยนะคะว่ามันเกี่ยวข้องกับ พื้นที่แอ่งสกลยังไงนะคะ มีถิ่นกำเนิดมายังไงต้องมีการเล่าประวัติ ของผลิตภัณฑ์นั้นๆได้ด้วยนะคะ  หรือถ้าสมมุติว่า ผลิตภัณฑ์นั้น นักศึกษา เหมือนวิชาการตลาดที่เราเรียนไปครั้งก่อนนะคะ รักษาก็ต้องมีวิธีการ  อาการของกระจายสินค้าออกไป ให้มันได้หรือว่า  ผู้คนได้ใช้ ได้อย่างทั่วถึงเนาะ      รอให้นักศึกษาคุยกันตกลงกันนะคะ  เพราะว่าเดี๋ยว จากที่คุยกับอาจารย์นะคะว่า น่าจะได้คุยได้นำเสนอ ด้วยนะคะ  นักศึกษาสมาชิกในกลุ่มก็ทำความเข้าใจของผลิตภัณฑ์ในกลุ่ม เองด้วยนะคะ แล้วก็วิชา project วิชาโครงงาน เริ่มทำกันหรือยังได้บทไหนแล้ว โครงงาน ทำยากหรอ  บทที่ 2 อยู่ ก็หาไปเรื่อยๆนะคะ  เพราะเดี๋ยวจะได้ เทอม  อยู่ภายในเทอมนี้ เดี๋ยวจะได้ขึ้นสอบ 3 บท นะคะ อาจจะได้สอบรอหรือ ทำให้มันครบ 3 บทเนาะ   ช่วงปิดเทอม จะได้พักหรือถ้างั้นก็อาจจะถ้ากลุ่มไหน ที่ไปถ่ายวีดีโอก็อาจจะไปถ่ายรอได้นะคะหรือตัดต่อ  ตัดต่อใช้โปรแกรมตัดต่อรอเลยนะคะ สำหรับกลุ่มของบาส แบ่งกันเลยใครจะปั้นฝึกปั้นไว้เลยนะคะ model แบ่งกันเลยนะคะเรียนรู้วิธีการปั้นไว้เลย  ถ้างั้นตอนนี้ให้นักศึกษาเริ่ม ตัดต่อภาพวีดีโอไปถ่ายวีดีโอนะคะ  กลับ ตัวการ์ตูนกันได้แล้วนะคะ บัญชา ตัวการ์ตูน   ถ้าทำในเวลาว่างๆ นอกเหนือจาก งานการบ้านของอาจารย์นะคะ  ตอนนี้ก็จะเหลืออยู่แค่ อาจารย์แม่กลับ อาจารย์แอนเนาะ กลับ คิดแผน  ของวิชาแอ่งสกลนคร ก็ฝากแค่นี้ค่ะสำหรับวันนี้ก็พอแค่นี้นะคะก็ขอบคุณพี่หล้านะคะ สวัสดีค่ะ ขอบคุณครับสวัสดีครับ         มิ่ง อย่าลืมเด้อของอาจารย์แอน อาจารย์ เอาคะแนนมาให้ดูอาจารย์ไม่มีคะแนนเลยนะ ไม่มีคะแนนเก็บแล้วอาจารย์ก็เลยบอกว่าอาจาร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210168</dc:title>
  <dc:creator/>
  <cp:keywords/>
  <dcterms:created xsi:type="dcterms:W3CDTF">2025-02-13T03:14:58Z</dcterms:created>
  <dcterms:modified xsi:type="dcterms:W3CDTF">2025-02-13T03: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กราคม 2568 เวลา 09.00 น.</vt:lpwstr>
  </property>
  <property fmtid="{D5CDD505-2E9C-101B-9397-08002B2CF9AE}" pid="3" name="subtitle">
    <vt:lpwstr/>
  </property>
</Properties>
</file>